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FBE4A" w14:textId="0C5B3B22" w:rsidR="008C17E2" w:rsidRDefault="008C17E2" w:rsidP="008C17E2">
      <w:pPr>
        <w:spacing w:after="120"/>
        <w:jc w:val="right"/>
        <w:rPr>
          <w:lang w:val="en-US"/>
        </w:rPr>
      </w:pPr>
      <w:r w:rsidRPr="008C17E2">
        <w:rPr>
          <w:lang w:val="en-US"/>
        </w:rPr>
        <w:t>Place/</w:t>
      </w:r>
      <w:proofErr w:type="gramStart"/>
      <w:r w:rsidRPr="008C17E2">
        <w:rPr>
          <w:lang w:val="en-US"/>
        </w:rPr>
        <w:t>City</w:t>
      </w:r>
      <w:r>
        <w:rPr>
          <w:lang w:val="en-US"/>
        </w:rPr>
        <w:t xml:space="preserve">,  </w:t>
      </w:r>
      <w:r w:rsidRPr="008C17E2">
        <w:rPr>
          <w:lang w:val="en-US"/>
        </w:rPr>
        <w:t>Date</w:t>
      </w:r>
      <w:proofErr w:type="gramEnd"/>
      <w:r w:rsidRPr="008C17E2">
        <w:rPr>
          <w:lang w:val="en-US"/>
        </w:rPr>
        <w:t xml:space="preserve"> </w:t>
      </w:r>
    </w:p>
    <w:p w14:paraId="674CD0C4" w14:textId="0EB07733" w:rsidR="008C17E2" w:rsidRDefault="008C17E2" w:rsidP="008C17E2">
      <w:pPr>
        <w:spacing w:after="0"/>
        <w:rPr>
          <w:lang w:val="en-US"/>
        </w:rPr>
      </w:pPr>
      <w:r w:rsidRPr="008C17E2">
        <w:rPr>
          <w:lang w:val="en-US"/>
        </w:rPr>
        <w:t xml:space="preserve">First Name and Last Name </w:t>
      </w:r>
    </w:p>
    <w:p w14:paraId="43CD5B92" w14:textId="08F1D3D6" w:rsidR="008C17E2" w:rsidRDefault="008C17E2" w:rsidP="008C17E2">
      <w:pPr>
        <w:spacing w:after="0"/>
        <w:rPr>
          <w:lang w:val="en-US"/>
        </w:rPr>
      </w:pPr>
      <w:r w:rsidRPr="008C17E2">
        <w:rPr>
          <w:lang w:val="en-US"/>
        </w:rPr>
        <w:t xml:space="preserve">Year of Birth: </w:t>
      </w:r>
      <w:proofErr w:type="spellStart"/>
      <w:r w:rsidRPr="008C17E2">
        <w:rPr>
          <w:lang w:val="en-US"/>
        </w:rPr>
        <w:t>xxxx</w:t>
      </w:r>
      <w:proofErr w:type="spellEnd"/>
      <w:r w:rsidRPr="008C17E2">
        <w:rPr>
          <w:lang w:val="en-US"/>
        </w:rPr>
        <w:t xml:space="preserve"> </w:t>
      </w:r>
    </w:p>
    <w:p w14:paraId="5E771004" w14:textId="77777777" w:rsidR="008C17E2" w:rsidRDefault="008C17E2" w:rsidP="008C17E2">
      <w:pPr>
        <w:spacing w:after="0"/>
        <w:rPr>
          <w:lang w:val="en-US"/>
        </w:rPr>
      </w:pPr>
      <w:r w:rsidRPr="008C17E2">
        <w:rPr>
          <w:lang w:val="en-US"/>
        </w:rPr>
        <w:t xml:space="preserve">Affiliation: </w:t>
      </w:r>
    </w:p>
    <w:p w14:paraId="05D43344" w14:textId="77777777" w:rsidR="008C17E2" w:rsidRDefault="008C17E2" w:rsidP="008C17E2">
      <w:pPr>
        <w:spacing w:after="0"/>
        <w:rPr>
          <w:lang w:val="en-US"/>
        </w:rPr>
      </w:pPr>
      <w:r w:rsidRPr="008C17E2">
        <w:rPr>
          <w:lang w:val="en-US"/>
        </w:rPr>
        <w:t xml:space="preserve">E-mail: </w:t>
      </w:r>
      <w:proofErr w:type="spellStart"/>
      <w:r w:rsidRPr="008C17E2">
        <w:rPr>
          <w:lang w:val="en-US"/>
        </w:rPr>
        <w:t>xx@xxx</w:t>
      </w:r>
      <w:proofErr w:type="spellEnd"/>
      <w:r w:rsidRPr="008C17E2">
        <w:rPr>
          <w:lang w:val="en-US"/>
        </w:rPr>
        <w:t xml:space="preserve"> </w:t>
      </w:r>
    </w:p>
    <w:p w14:paraId="64B01C59" w14:textId="77777777" w:rsidR="008C17E2" w:rsidRDefault="008C17E2" w:rsidP="008C17E2">
      <w:pPr>
        <w:spacing w:after="120"/>
        <w:rPr>
          <w:lang w:val="en-US"/>
        </w:rPr>
      </w:pPr>
    </w:p>
    <w:p w14:paraId="004BB5F5" w14:textId="77777777" w:rsidR="008C17E2" w:rsidRDefault="008C17E2" w:rsidP="008C17E2">
      <w:pPr>
        <w:spacing w:after="120"/>
        <w:jc w:val="right"/>
        <w:rPr>
          <w:lang w:val="en-US"/>
        </w:rPr>
      </w:pPr>
    </w:p>
    <w:p w14:paraId="7D5BB411" w14:textId="6832CF68" w:rsidR="008C17E2" w:rsidRDefault="008C17E2" w:rsidP="008C17E2">
      <w:pPr>
        <w:spacing w:after="120"/>
        <w:jc w:val="right"/>
        <w:rPr>
          <w:lang w:val="en-US"/>
        </w:rPr>
      </w:pPr>
      <w:r w:rsidRPr="008C17E2">
        <w:rPr>
          <w:lang w:val="en-US"/>
        </w:rPr>
        <w:t xml:space="preserve">To the Board of the Polish Carbon Society (PTW) </w:t>
      </w:r>
    </w:p>
    <w:p w14:paraId="362E0AB7" w14:textId="77777777" w:rsidR="008C17E2" w:rsidRDefault="008C17E2" w:rsidP="008C17E2">
      <w:pPr>
        <w:spacing w:after="120"/>
        <w:rPr>
          <w:lang w:val="en-US"/>
        </w:rPr>
      </w:pPr>
    </w:p>
    <w:p w14:paraId="56CD5F97" w14:textId="77777777" w:rsidR="008C17E2" w:rsidRDefault="008C17E2" w:rsidP="008C17E2">
      <w:pPr>
        <w:spacing w:after="120"/>
        <w:rPr>
          <w:lang w:val="en-US"/>
        </w:rPr>
      </w:pPr>
    </w:p>
    <w:p w14:paraId="53017761" w14:textId="77777777" w:rsidR="008C17E2" w:rsidRDefault="008C17E2" w:rsidP="008C17E2">
      <w:pPr>
        <w:spacing w:after="120"/>
        <w:rPr>
          <w:lang w:val="en-US"/>
        </w:rPr>
      </w:pPr>
    </w:p>
    <w:p w14:paraId="359AD9B1" w14:textId="533C774B" w:rsidR="008C17E2" w:rsidRDefault="008C17E2" w:rsidP="008C17E2">
      <w:pPr>
        <w:spacing w:after="120"/>
        <w:jc w:val="center"/>
        <w:rPr>
          <w:b/>
          <w:bCs/>
          <w:lang w:val="en-US"/>
        </w:rPr>
      </w:pPr>
      <w:r w:rsidRPr="008C17E2">
        <w:rPr>
          <w:b/>
          <w:bCs/>
          <w:lang w:val="en-US"/>
        </w:rPr>
        <w:t>Application for Funding of the Conference Fee for Participation in CARBON 2026 by the Polish Carbon Society (PTW)</w:t>
      </w:r>
    </w:p>
    <w:p w14:paraId="1AFF553E" w14:textId="77777777" w:rsidR="008C17E2" w:rsidRPr="008C17E2" w:rsidRDefault="008C17E2" w:rsidP="008C17E2">
      <w:pPr>
        <w:spacing w:after="120"/>
        <w:rPr>
          <w:b/>
          <w:bCs/>
          <w:lang w:val="en-US"/>
        </w:rPr>
      </w:pPr>
    </w:p>
    <w:p w14:paraId="5CC066D8" w14:textId="2837C5B7" w:rsidR="008C17E2" w:rsidRDefault="008C17E2" w:rsidP="008C17E2">
      <w:pPr>
        <w:spacing w:after="120"/>
        <w:ind w:firstLine="576"/>
        <w:jc w:val="both"/>
        <w:rPr>
          <w:lang w:val="en-US"/>
        </w:rPr>
      </w:pPr>
      <w:r w:rsidRPr="008C17E2">
        <w:rPr>
          <w:lang w:val="en-US"/>
        </w:rPr>
        <w:t xml:space="preserve">I hereby request funding for the conference fee for participation in the Carbon 2026 conference, which will be held in Charleston (USA) from July 12-17, 2026. The short abstract of the presentation titled [Title of the submitted presentation] has been accepted by the conference's scientific committee as an oral presentation. I enclose with this application the information from the conference organizers confirming the acceptance of my presentation as an oral one. I declare that, should I receive funding from the PTW, I will include a statement acknowledging the financial support from the Polish Carbon Society in the acknowledgments section of the extended abstract and at the end of my presentation during the conference. </w:t>
      </w:r>
    </w:p>
    <w:p w14:paraId="3F2049B6" w14:textId="77777777" w:rsidR="008C17E2" w:rsidRDefault="008C17E2" w:rsidP="008C17E2">
      <w:pPr>
        <w:spacing w:after="120"/>
        <w:jc w:val="right"/>
        <w:rPr>
          <w:lang w:val="en-US"/>
        </w:rPr>
      </w:pPr>
    </w:p>
    <w:p w14:paraId="6E2B9915" w14:textId="77777777" w:rsidR="008C17E2" w:rsidRDefault="008C17E2" w:rsidP="008C17E2">
      <w:pPr>
        <w:spacing w:after="120"/>
        <w:jc w:val="right"/>
        <w:rPr>
          <w:lang w:val="en-US"/>
        </w:rPr>
      </w:pPr>
    </w:p>
    <w:p w14:paraId="29CC6F85" w14:textId="725EF84C" w:rsidR="008C17E2" w:rsidRDefault="008C17E2" w:rsidP="008C17E2">
      <w:pPr>
        <w:spacing w:after="120"/>
        <w:jc w:val="center"/>
        <w:rPr>
          <w:lang w:val="en-US"/>
        </w:rPr>
      </w:pPr>
      <w:r>
        <w:rPr>
          <w:lang w:val="en-US"/>
        </w:rPr>
        <w:t xml:space="preserve">                                                           [</w:t>
      </w:r>
      <w:r w:rsidRPr="008C17E2">
        <w:rPr>
          <w:lang w:val="en-US"/>
        </w:rPr>
        <w:t xml:space="preserve">Signature] </w:t>
      </w:r>
      <w:r>
        <w:rPr>
          <w:lang w:val="en-US"/>
        </w:rPr>
        <w:t xml:space="preserve">         </w:t>
      </w:r>
    </w:p>
    <w:p w14:paraId="488161E3" w14:textId="77777777" w:rsidR="008C17E2" w:rsidRDefault="008C17E2" w:rsidP="008C17E2">
      <w:pPr>
        <w:spacing w:after="120"/>
        <w:rPr>
          <w:lang w:val="en-US"/>
        </w:rPr>
      </w:pPr>
    </w:p>
    <w:p w14:paraId="259FC12D" w14:textId="77777777" w:rsidR="008C17E2" w:rsidRDefault="008C17E2" w:rsidP="008C17E2">
      <w:pPr>
        <w:spacing w:after="0"/>
        <w:rPr>
          <w:lang w:val="en-US"/>
        </w:rPr>
      </w:pPr>
    </w:p>
    <w:p w14:paraId="6013EDE3" w14:textId="2654FDF7" w:rsidR="008C17E2" w:rsidRDefault="008C17E2" w:rsidP="008C17E2">
      <w:pPr>
        <w:spacing w:after="0"/>
        <w:rPr>
          <w:lang w:val="en-US"/>
        </w:rPr>
      </w:pPr>
      <w:r w:rsidRPr="008C17E2">
        <w:rPr>
          <w:lang w:val="en-US"/>
        </w:rPr>
        <w:t>Most Important Publications to Date (no more than five):</w:t>
      </w:r>
    </w:p>
    <w:p w14:paraId="1319CA24" w14:textId="563B6002" w:rsidR="008C17E2" w:rsidRDefault="008C17E2" w:rsidP="008C17E2">
      <w:pPr>
        <w:spacing w:after="0"/>
        <w:rPr>
          <w:lang w:val="en-US"/>
        </w:rPr>
      </w:pPr>
      <w:r>
        <w:rPr>
          <w:lang w:val="en-US"/>
        </w:rPr>
        <w:t>1.</w:t>
      </w:r>
    </w:p>
    <w:p w14:paraId="113EE0FC" w14:textId="5A7D8A88" w:rsidR="008C17E2" w:rsidRDefault="008C17E2" w:rsidP="008C17E2">
      <w:pPr>
        <w:spacing w:after="0"/>
        <w:rPr>
          <w:lang w:val="en-US"/>
        </w:rPr>
      </w:pPr>
      <w:r>
        <w:rPr>
          <w:lang w:val="en-US"/>
        </w:rPr>
        <w:t>2.</w:t>
      </w:r>
    </w:p>
    <w:p w14:paraId="198B86F6" w14:textId="6569EF36" w:rsidR="008C17E2" w:rsidRDefault="008C17E2" w:rsidP="008C17E2">
      <w:pPr>
        <w:spacing w:after="0"/>
        <w:rPr>
          <w:lang w:val="en-US"/>
        </w:rPr>
      </w:pPr>
      <w:r>
        <w:rPr>
          <w:lang w:val="en-US"/>
        </w:rPr>
        <w:t>3.</w:t>
      </w:r>
    </w:p>
    <w:p w14:paraId="37E282DA" w14:textId="05F14EFC" w:rsidR="008C17E2" w:rsidRDefault="008C17E2" w:rsidP="008C17E2">
      <w:pPr>
        <w:spacing w:after="0"/>
        <w:rPr>
          <w:lang w:val="en-US"/>
        </w:rPr>
      </w:pPr>
      <w:r>
        <w:rPr>
          <w:lang w:val="en-US"/>
        </w:rPr>
        <w:t>4.</w:t>
      </w:r>
    </w:p>
    <w:p w14:paraId="7A75AF3D" w14:textId="566D4D11" w:rsidR="008C17E2" w:rsidRDefault="008C17E2" w:rsidP="008C17E2">
      <w:pPr>
        <w:spacing w:after="0"/>
        <w:rPr>
          <w:lang w:val="en-US"/>
        </w:rPr>
      </w:pPr>
      <w:r>
        <w:rPr>
          <w:lang w:val="en-US"/>
        </w:rPr>
        <w:t>5.</w:t>
      </w:r>
    </w:p>
    <w:p w14:paraId="486A052A" w14:textId="77777777" w:rsidR="008C17E2" w:rsidRDefault="008C17E2" w:rsidP="008C17E2">
      <w:pPr>
        <w:spacing w:after="0"/>
        <w:rPr>
          <w:lang w:val="en-US"/>
        </w:rPr>
      </w:pPr>
    </w:p>
    <w:p w14:paraId="3DDC7FDD" w14:textId="77777777" w:rsidR="008C17E2" w:rsidRDefault="008C17E2" w:rsidP="008C17E2">
      <w:pPr>
        <w:spacing w:after="0"/>
        <w:rPr>
          <w:lang w:val="en-US"/>
        </w:rPr>
      </w:pPr>
      <w:r w:rsidRPr="008C17E2">
        <w:rPr>
          <w:lang w:val="en-US"/>
        </w:rPr>
        <w:t>Most Important Conference Presentations to Date (no more than five):</w:t>
      </w:r>
    </w:p>
    <w:p w14:paraId="02CC793C" w14:textId="6A648988" w:rsidR="008C17E2" w:rsidRDefault="008C17E2" w:rsidP="008C17E2">
      <w:pPr>
        <w:spacing w:after="0"/>
        <w:rPr>
          <w:lang w:val="en-US"/>
        </w:rPr>
      </w:pPr>
      <w:r>
        <w:rPr>
          <w:lang w:val="en-US"/>
        </w:rPr>
        <w:t>1.</w:t>
      </w:r>
    </w:p>
    <w:p w14:paraId="6226D2B5" w14:textId="4D5A09A1" w:rsidR="008C17E2" w:rsidRDefault="008C17E2" w:rsidP="008C17E2">
      <w:pPr>
        <w:spacing w:after="0"/>
        <w:rPr>
          <w:lang w:val="en-US"/>
        </w:rPr>
      </w:pPr>
      <w:r>
        <w:rPr>
          <w:lang w:val="en-US"/>
        </w:rPr>
        <w:t>2.</w:t>
      </w:r>
    </w:p>
    <w:p w14:paraId="1AD221AA" w14:textId="12303A29" w:rsidR="008C17E2" w:rsidRDefault="008C17E2" w:rsidP="008C17E2">
      <w:pPr>
        <w:spacing w:after="0"/>
        <w:rPr>
          <w:lang w:val="en-US"/>
        </w:rPr>
      </w:pPr>
      <w:r>
        <w:rPr>
          <w:lang w:val="en-US"/>
        </w:rPr>
        <w:t>3.</w:t>
      </w:r>
    </w:p>
    <w:p w14:paraId="65EC911F" w14:textId="5F33F41C" w:rsidR="008C17E2" w:rsidRDefault="008C17E2" w:rsidP="008C17E2">
      <w:pPr>
        <w:spacing w:after="0"/>
        <w:rPr>
          <w:lang w:val="en-US"/>
        </w:rPr>
      </w:pPr>
      <w:r>
        <w:rPr>
          <w:lang w:val="en-US"/>
        </w:rPr>
        <w:t>4.</w:t>
      </w:r>
    </w:p>
    <w:p w14:paraId="4337C3A9" w14:textId="22F83C8E" w:rsidR="008C17E2" w:rsidRPr="008C17E2" w:rsidRDefault="008C17E2" w:rsidP="008C17E2">
      <w:pPr>
        <w:spacing w:after="0"/>
        <w:rPr>
          <w:lang w:val="en-US"/>
        </w:rPr>
      </w:pPr>
      <w:r>
        <w:rPr>
          <w:lang w:val="en-US"/>
        </w:rPr>
        <w:t>5.</w:t>
      </w:r>
    </w:p>
    <w:sectPr w:rsidR="008C17E2" w:rsidRPr="008C17E2" w:rsidSect="007161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724C4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E6D664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BD5E2F4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61EAD5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D14CF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B42B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3A2B7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F838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27638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31E99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8A02228"/>
    <w:multiLevelType w:val="hybridMultilevel"/>
    <w:tmpl w:val="A91C12D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7E823BD"/>
    <w:multiLevelType w:val="hybridMultilevel"/>
    <w:tmpl w:val="CA4431E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800924105">
    <w:abstractNumId w:val="10"/>
  </w:num>
  <w:num w:numId="2" w16cid:durableId="1660377907">
    <w:abstractNumId w:val="11"/>
  </w:num>
  <w:num w:numId="3" w16cid:durableId="1336111173">
    <w:abstractNumId w:val="8"/>
  </w:num>
  <w:num w:numId="4" w16cid:durableId="1290236727">
    <w:abstractNumId w:val="3"/>
  </w:num>
  <w:num w:numId="5" w16cid:durableId="538906677">
    <w:abstractNumId w:val="2"/>
  </w:num>
  <w:num w:numId="6" w16cid:durableId="2143189805">
    <w:abstractNumId w:val="1"/>
  </w:num>
  <w:num w:numId="7" w16cid:durableId="1391537598">
    <w:abstractNumId w:val="0"/>
  </w:num>
  <w:num w:numId="8" w16cid:durableId="2061706311">
    <w:abstractNumId w:val="9"/>
  </w:num>
  <w:num w:numId="9" w16cid:durableId="1754089172">
    <w:abstractNumId w:val="7"/>
  </w:num>
  <w:num w:numId="10" w16cid:durableId="1840268895">
    <w:abstractNumId w:val="6"/>
  </w:num>
  <w:num w:numId="11" w16cid:durableId="846941410">
    <w:abstractNumId w:val="5"/>
  </w:num>
  <w:num w:numId="12" w16cid:durableId="11922991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5"/>
  <w:proofState w:spelling="clean" w:grammar="clean"/>
  <w:defaultTabStop w:val="142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cwtjQ3MjA0MTNV0lEKTi0uzszPAykwrQUA9e5rhiwAAAA="/>
  </w:docVars>
  <w:rsids>
    <w:rsidRoot w:val="00A204BF"/>
    <w:rsid w:val="0000520C"/>
    <w:rsid w:val="000D390D"/>
    <w:rsid w:val="0014568D"/>
    <w:rsid w:val="001741C9"/>
    <w:rsid w:val="001817EC"/>
    <w:rsid w:val="00191D01"/>
    <w:rsid w:val="00192FF0"/>
    <w:rsid w:val="00196A2C"/>
    <w:rsid w:val="001E6BE3"/>
    <w:rsid w:val="001F0F96"/>
    <w:rsid w:val="002025A3"/>
    <w:rsid w:val="0021090C"/>
    <w:rsid w:val="00273361"/>
    <w:rsid w:val="00362ED0"/>
    <w:rsid w:val="00387EA0"/>
    <w:rsid w:val="00392399"/>
    <w:rsid w:val="003B3CC2"/>
    <w:rsid w:val="003D03E0"/>
    <w:rsid w:val="003F1054"/>
    <w:rsid w:val="00403358"/>
    <w:rsid w:val="0043220C"/>
    <w:rsid w:val="0045445F"/>
    <w:rsid w:val="004829F9"/>
    <w:rsid w:val="0049051B"/>
    <w:rsid w:val="004F4317"/>
    <w:rsid w:val="00536FA7"/>
    <w:rsid w:val="0057220D"/>
    <w:rsid w:val="005B55E7"/>
    <w:rsid w:val="00634D02"/>
    <w:rsid w:val="00663C45"/>
    <w:rsid w:val="00680A07"/>
    <w:rsid w:val="00716165"/>
    <w:rsid w:val="00723C65"/>
    <w:rsid w:val="00730CE9"/>
    <w:rsid w:val="007D612A"/>
    <w:rsid w:val="00820EAF"/>
    <w:rsid w:val="00825B7F"/>
    <w:rsid w:val="008616A7"/>
    <w:rsid w:val="00884B57"/>
    <w:rsid w:val="00893CBE"/>
    <w:rsid w:val="008C17E2"/>
    <w:rsid w:val="008D5984"/>
    <w:rsid w:val="00946255"/>
    <w:rsid w:val="00992326"/>
    <w:rsid w:val="009A71C9"/>
    <w:rsid w:val="009D2C43"/>
    <w:rsid w:val="00A204BF"/>
    <w:rsid w:val="00B603C8"/>
    <w:rsid w:val="00B77882"/>
    <w:rsid w:val="00BC5193"/>
    <w:rsid w:val="00C06463"/>
    <w:rsid w:val="00C16D26"/>
    <w:rsid w:val="00C6689D"/>
    <w:rsid w:val="00CE173D"/>
    <w:rsid w:val="00D1089F"/>
    <w:rsid w:val="00D167AE"/>
    <w:rsid w:val="00D66111"/>
    <w:rsid w:val="00D9398D"/>
    <w:rsid w:val="00E108D1"/>
    <w:rsid w:val="00E9156E"/>
    <w:rsid w:val="00E94C5A"/>
    <w:rsid w:val="00F37B9A"/>
    <w:rsid w:val="00FD2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0ED935"/>
  <w15:docId w15:val="{AA4E4241-7CA6-491F-AE84-EC8BB0F6A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6165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7220D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7220D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57220D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9"/>
    <w:locked/>
    <w:rsid w:val="0057220D"/>
    <w:rPr>
      <w:rFonts w:ascii="Cambria" w:hAnsi="Cambria" w:cs="Times New Roman"/>
      <w:b/>
      <w:bCs/>
      <w:color w:val="4F81BD"/>
      <w:sz w:val="26"/>
      <w:szCs w:val="26"/>
    </w:rPr>
  </w:style>
  <w:style w:type="character" w:styleId="PlaceholderText">
    <w:name w:val="Placeholder Text"/>
    <w:uiPriority w:val="99"/>
    <w:semiHidden/>
    <w:rsid w:val="00E108D1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E108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108D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9462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ejscowość, data</vt:lpstr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ejscowość, data</dc:title>
  <dc:subject/>
  <dc:creator>użytkownik</dc:creator>
  <cp:keywords/>
  <dc:description/>
  <cp:lastModifiedBy>Miroslawa Pawlyta</cp:lastModifiedBy>
  <cp:revision>2</cp:revision>
  <dcterms:created xsi:type="dcterms:W3CDTF">2025-12-06T11:41:00Z</dcterms:created>
  <dcterms:modified xsi:type="dcterms:W3CDTF">2025-12-06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98d99d57e57c8afd8eea6c841e586c3816337a092980a682d45d22a43fb5da</vt:lpwstr>
  </property>
</Properties>
</file>